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Your Name</w:t>
      </w:r>
    </w:p>
    <w:p>
      <w:pPr>
        <w:pStyle w:val="BodyText"/>
      </w:pPr>
      <w:r>
        <w:t xml:space="preserve">Address Line 1</w:t>
      </w:r>
    </w:p>
    <w:p>
      <w:pPr>
        <w:pStyle w:val="BodyText"/>
      </w:pPr>
      <w:r>
        <w:t xml:space="preserve">Address Line 2, Postal Code</w:t>
      </w:r>
    </w:p>
    <w:p>
      <w:pPr>
        <w:pStyle w:val="BodyText"/>
      </w:pPr>
      <w:r>
        <w:t xml:space="preserve">Colombo, Sri Lanka</w:t>
      </w:r>
    </w:p>
    <w:p>
      <w:pPr>
        <w:pStyle w:val="BodyText"/>
      </w:pPr>
      <w:r>
        <w:t xml:space="preserve">Email: your.email@example.com | Phone: +94 XXX XXXX XXX</w:t>
      </w:r>
    </w:p>
    <w:p>
      <w:pPr>
        <w:pStyle w:val="BodyText"/>
      </w:pPr>
      <w:r>
        <w:t xml:space="preserve">October 26, 2023</w:t>
      </w:r>
    </w:p>
    <w:p>
      <w:pPr>
        <w:pStyle w:val="BodyText"/>
      </w:pPr>
      <w:r>
        <w:t xml:space="preserve">Hiring Manager</w:t>
      </w:r>
    </w:p>
    <w:p>
      <w:pPr>
        <w:pStyle w:val="BodyText"/>
      </w:pPr>
      <w:r>
        <w:t xml:space="preserve">Company Name (e.g., Toyota Lanka Pvt. Ltd.)</w:t>
      </w:r>
    </w:p>
    <w:p>
      <w:pPr>
        <w:pStyle w:val="BodyText"/>
      </w:pPr>
      <w:r>
        <w:t xml:space="preserve">Colombo Road, Maradana</w:t>
      </w:r>
    </w:p>
    <w:p>
      <w:pPr>
        <w:pStyle w:val="BodyText"/>
      </w:pPr>
      <w:r>
        <w:t xml:space="preserve">Sri Lanka Colombo 00100</w:t>
      </w:r>
    </w:p>
    <w:p>
      <w:pPr>
        <w:pStyle w:val="BodyText"/>
      </w:pPr>
      <w:r>
        <w:t xml:space="preserve">Subject: Application for Automotive Engineer Internship Position</w:t>
      </w:r>
    </w:p>
    <w:p>
      <w:pPr>
        <w:pStyle w:val="BodyText"/>
      </w:pPr>
      <w:r>
        <w:t xml:space="preserve">Dear Hiring Manager,</w:t>
      </w:r>
      <w:r>
        <w:t xml:space="preserve"> </w:t>
      </w:r>
      <w:r>
        <w:t xml:space="preserve">I am writing this Internship Application Letter to express my profound interest in the Automotive Engineer internship position at your esteemed organization in Sri Lanka Colombo. As a final-year Bachelor of Engineering student specializing in Mechanical Engineering at the University of Moratuwa, I have meticulously cultivated my academic foundation and practical skills to contribute meaningfully to the evolving automotive sector in Sri Lanka. My aspiration to become a professional Automotive Engineer aligns perfectly with the innovative spirit and industry leadership that your company exemplifies in Sri Lanka Colombo's dynamic engineering landscape.</w:t>
      </w:r>
      <w:r>
        <w:t xml:space="preserve"> </w:t>
      </w:r>
      <w:r>
        <w:t xml:space="preserve">The automotive industry in Sri Lanka Colombo represents a critical growth frontier for our nation's economic development. With increasing demand for sustainable mobility solutions and the government's push toward electric vehicle adoption through initiatives like the National Electric Vehicle Policy, I am deeply motivated to apply my technical knowledge within this context. During my academic tenure, I have focused on courses directly relevant to modern automotive engineering, including Vehicle Dynamics, Internal Combustion Engines, Automotive Electronics Systems, and CAD/CAE Modeling. My capstone project involved designing a lightweight suspension system for urban SUVs using SolidWorks—a project that demonstrated my ability to balance performance optimization with cost-efficiency requirements prevalent in Sri Lanka's competitive market.</w:t>
      </w:r>
      <w:r>
        <w:t xml:space="preserve"> </w:t>
      </w:r>
      <w:r>
        <w:t xml:space="preserve">What particularly excites me about this opportunity is the chance to apply classroom knowledge in a real-world setting where I can contribute to projects addressing local challenges. In Sri Lanka Colombo, traffic congestion and fuel efficiency remain pressing concerns; my academic research on optimizing engine calibration for tropical climates could directly inform your team's development of vehicles tailored for our unique conditions. I have also completed certifications in AutoCAD Mechanical, MATLAB/Simulink for vehicle modeling, and basic diagnostics using OBD-II tools—skills I am eager to deploy under expert mentorship at your facility. Furthermore, my internship at Colombo-based engineering firm "AutoTech Solutions" provided hands-on experience in engine component testing and quality control processes that align with industry standards.</w:t>
      </w:r>
      <w:r>
        <w:t xml:space="preserve"> </w:t>
      </w:r>
      <w:r>
        <w:t xml:space="preserve">I understand that success as an Automotive Engineer in Sri Lanka requires not only technical prowess but also cultural awareness and adaptability to local business environments. Having grown up in Colombo's vibrant urban ecosystem, I am acutely aware of the transportation challenges faced by our communities—from monsoon-related vehicle maintenance issues to the rising demand for affordable electric mobility solutions. My familiarity with Sri Lankan automotive regulations (such as those from the Motor Traffic Division) and supplier networks in Kandy and Galle gives me a contextual advantage when collaborating with teams on region-specific engineering tasks. I am equally committed to learning about your company's specific technologies; whether it's Toyota's hybrid systems or local manufacturers' innovations, I would approach this internship with dedication to mastering the technical intricacies of your operations.</w:t>
      </w:r>
      <w:r>
        <w:t xml:space="preserve"> </w:t>
      </w:r>
      <w:r>
        <w:t xml:space="preserve">My technical toolkit includes proficiency in ANSYS for structural analysis, LabVIEW for sensor data acquisition, and Python for automotive data processing—skills honed through university projects and personal development. During a recent visit to the Automotive Testing Center at Colombo Port City, I observed how advanced simulation tools are transforming vehicle validation processes in Sri Lanka. This experience reinforced my desire to contribute to similar advancements within your organization. Additionally, as an active member of the Institution of Engineers Sri Lanka (IESL) student chapter, I've participated in workshops on sustainable engineering practices that resonate with the industry's shift toward greener technologies—a transition I am eager to support through practical contributions.</w:t>
      </w:r>
      <w:r>
        <w:t xml:space="preserve"> </w:t>
      </w:r>
      <w:r>
        <w:t xml:space="preserve">Beyond technical abilities, I bring strong collaborative skills developed through team projects at university. While working on a project to redesign fuel injectors for better cold-start performance in Sri Lanka's humid climate, my group achieved a 12% improvement in engine efficiency. This required coordinating with mechanical technicians at the university workshop and presenting findings to faculty—mirroring the cross-functional teamwork essential for Automotive Engineers today. I am also fluent in Sinhala, Tamil, and English, which enables effective communication with diverse stakeholders across Sri Lanka Colombo's multi-ethnic engineering teams.</w:t>
      </w:r>
      <w:r>
        <w:t xml:space="preserve"> </w:t>
      </w:r>
      <w:r>
        <w:t xml:space="preserve">What sets me apart is my proactive approach to learning. I regularly attend industry events like the Colombo Automotive Summit and follow developments through platforms such as SAE International's publications. When researching your company, I was particularly impressed by your recent initiative to retrofit commercial vehicles with hybrid systems for Sri Lanka's taxi fleet—a project that perfectly marries technical innovation with local impact. I am confident that my blend of academic rigor, technical skills, and contextual understanding of Sri Lanka Colombo's automotive ecosystem would allow me to add immediate value while learning from your expert team.</w:t>
      </w:r>
      <w:r>
        <w:t xml:space="preserve"> </w:t>
      </w:r>
      <w:r>
        <w:t xml:space="preserve">This internship represents far more than a professional opportunity for me—it is a chance to contribute to the technological advancement of our nation. I am eager to bring my passion for automotive innovation, combined with a deep respect for Sri Lanka's engineering heritage, to your organization. The prospect of growing as an Automotive Engineer within your company in Sri Lanka Colombo would be an honor and a catalyst for my long-term contribution to developing sustainable mobility solutions for our country.</w:t>
      </w:r>
      <w:r>
        <w:t xml:space="preserve"> </w:t>
      </w:r>
      <w:r>
        <w:t xml:space="preserve">Thank you for considering this Internship Application Letter. I have attached my resume detailing further qualifications and am available for an interview at your earliest convenience. I look forward to discussing how my skills align with your team's objectives in Sri Lanka Colombo's evolving automotive sector.</w:t>
      </w:r>
      <w:r>
        <w:t xml:space="preserve"> </w:t>
      </w:r>
      <w:r>
        <w:t xml:space="preserve">Sincerely,</w:t>
      </w:r>
    </w:p>
    <w:p>
      <w:pPr>
        <w:pStyle w:val="BodyText"/>
      </w:pPr>
      <w:r>
        <w:t xml:space="preserve">Your Name</w:t>
      </w:r>
      <w:r>
        <w:t xml:space="preserve"> </w:t>
      </w:r>
      <w:r>
        <w:t xml:space="preserve">(Handwritten signature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5-12-10T23:45:46Z</dcterms:created>
  <dcterms:modified xsi:type="dcterms:W3CDTF">2025-12-10T23:45:46Z</dcterms:modified>
</cp:coreProperties>
</file>

<file path=docProps/custom.xml><?xml version="1.0" encoding="utf-8"?>
<Properties xmlns="http://schemas.openxmlformats.org/officeDocument/2006/custom-properties" xmlns:vt="http://schemas.openxmlformats.org/officeDocument/2006/docPropsVTypes"/>
</file>